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3"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Diplomat position at [Organization/Institution Name] in Switzerland Zurich. With a deep understanding of international relations, cross-cultural communication, and a steadfast commitment to fostering global cooperation, I am eager to contribute my expertise to advance diplomatic efforts in one of the world’s most influential hubs for diplomacy and neutrality. Switzerland Zurich, with its rich history as a center for international organizations such as the United Nations Office at Geneva and its role as a neutral mediator in global affairs, represents an ideal setting for a Diplomat to make meaningful contributions. This opportunity aligns perfectly with my professional aspirations and my passion for building bridges between nations.</w:t>
      </w:r>
    </w:p>
    <w:p>
      <w:pPr>
        <w:pStyle w:val="BodyText"/>
      </w:pPr>
      <w:r>
        <w:t xml:space="preserve">As a dedicated Diplomat, I have spent over [X years] cultivating skills in negotiation, conflict resolution, and strategic communication. My academic background in International Relations and Political Science, combined with hands-on experience in diplomatic missions across Europe and Asia, has equipped me to navigate complex geopolitical landscapes with clarity and precision. Whether it was mediating trade agreements between emerging economies or facilitating cultural exchange programs to strengthen bilateral ties, I have consistently prioritized empathy, adaptability, and a results-driven approach. These experiences have reinforced my belief that diplomacy is not merely about representing one’s nation but also about fostering mutual understanding and shared goals in an increasingly interconnected world.</w:t>
      </w:r>
    </w:p>
    <w:bookmarkStart w:id="20" w:name="X5e74046c98aef46d834b68eeb89343aaa22be16"/>
    <w:p>
      <w:pPr>
        <w:pStyle w:val="Heading2"/>
      </w:pPr>
      <w:r>
        <w:t xml:space="preserve">Why Switzerland Zurich? A Hub of Diplomacy</w:t>
      </w:r>
    </w:p>
    <w:p>
      <w:pPr>
        <w:pStyle w:val="FirstParagraph"/>
      </w:pPr>
      <w:r>
        <w:t xml:space="preserve">Switzerland Zurich, as a city renowned for its neutrality, stability, and commitment to peace, offers a unique platform for Diplomats to engage in high-impact work. Its status as a global leader in international organizations and its role as a host to numerous multilateral negotiations make it an essential location for advancing diplomatic initiatives. I am particularly inspired by Zurich’s ability to balance tradition with innovation, creating an environment where diverse perspectives converge to address pressing global challenges—from climate change to humanitarian crises. As a Diplomat, I would leverage this dynamic setting to strengthen Switzerland’s role as a mediator and advocate for inclusive, equitable solutions.</w:t>
      </w:r>
    </w:p>
    <w:p>
      <w:pPr>
        <w:pStyle w:val="BodyText"/>
      </w:pPr>
      <w:r>
        <w:t xml:space="preserve">My understanding of Switzerland’s diplomatic landscape is further deepened by my work with [mention any relevant experience, e.g., “international NGOs focused on Swiss bilateral partnerships” or “multilateral initiatives in the European Union”]. I recognize that Diplomats in Zurich must not only represent their home country but also engage with local stakeholders, including Swiss government agencies, international institutions, and civil society organizations. This requires a nuanced understanding of Switzerland’s political framework, its values of neutrality and neutrality-based diplomacy, and its emphasis on sustainable development. I am confident in my ability to contribute effectively to these efforts while respecting the principles that define Switzerland’s global reputation.</w:t>
      </w:r>
    </w:p>
    <w:bookmarkEnd w:id="20"/>
    <w:bookmarkStart w:id="21" w:name="key-qualifications-and-skills"/>
    <w:p>
      <w:pPr>
        <w:pStyle w:val="Heading2"/>
      </w:pPr>
      <w:r>
        <w:t xml:space="preserve">Key Qualifications and Skills</w:t>
      </w:r>
    </w:p>
    <w:p>
      <w:pPr>
        <w:pStyle w:val="FirstParagraph"/>
      </w:pPr>
      <w:r>
        <w:t xml:space="preserve">What sets me apart as a Diplomat is my ability to combine analytical rigor with cultural sensitivity. I have consistently demonstrated the capacity to interpret geopolitical trends, anticipate challenges, and develop strategies that align with long-term diplomatic objectives. For instance, during my tenure at [previous organization], I spearheaded a project that enhanced bilateral relations between [Country A] and [Country B] by organizing high-level dialogue sessions focused on trade and technology cooperation. This initiative resulted in a 30% increase in cross-border investments within six months, showcasing my ability to translate diplomatic efforts into tangible outcomes.</w:t>
      </w:r>
    </w:p>
    <w:p>
      <w:pPr>
        <w:pStyle w:val="BodyText"/>
      </w:pPr>
      <w:r>
        <w:t xml:space="preserve">In addition to my technical skills, I bring a strong foundation in multilingual communication. Fluent in [list languages], I am adept at navigating linguistic and cultural barriers to ensure clear and effective dialogue. This is particularly crucial in Zurich, where the Swiss population’s multilingual nature demands a Diplomat who can engage with diverse communities while maintaining professionalism and respect for all perspectives.</w:t>
      </w:r>
    </w:p>
    <w:p>
      <w:pPr>
        <w:pStyle w:val="BodyText"/>
      </w:pPr>
      <w:r>
        <w:t xml:space="preserve">My experience also includes managing complex diplomatic protocols, from organizing high-profile events to coordinating with embassy staff and international partners. I understand the importance of attention to detail, discretion, and ethical integrity in every interaction. Whether it’s drafting policy briefs for government officials or representing my country at international conferences, I approach each task with a commitment to excellence and a focus on building trust.</w:t>
      </w:r>
    </w:p>
    <w:bookmarkEnd w:id="21"/>
    <w:bookmarkStart w:id="22" w:name="why-i-am-the-right-candidate"/>
    <w:p>
      <w:pPr>
        <w:pStyle w:val="Heading2"/>
      </w:pPr>
      <w:r>
        <w:t xml:space="preserve">Why I Am the Right Candidate</w:t>
      </w:r>
    </w:p>
    <w:p>
      <w:pPr>
        <w:pStyle w:val="FirstParagraph"/>
      </w:pPr>
      <w:r>
        <w:t xml:space="preserve">I am drawn to this Diplomat role in Switzerland Zurich because it aligns with my vision of contributing to a more cooperative and equitable world. My career has been guided by the belief that diplomacy is a powerful tool for peace, and I am eager to apply my skills in a city that embodies the values of neutrality, innovation, and global responsibility. I am particularly interested in opportunities to collaborate with Zurich’s vibrant network of think tanks, academic institutions, and humanitarian organizations to address issues such as refugee resettlement, digital diplomacy, and sustainable development.</w:t>
      </w:r>
    </w:p>
    <w:p>
      <w:pPr>
        <w:pStyle w:val="BodyText"/>
      </w:pPr>
      <w:r>
        <w:t xml:space="preserve">Furthermore, I am deeply committed to continuous learning. I regularly attend workshops on emerging trends in international relations and participate in forums that explore the intersection of diplomacy and technology. This proactive approach ensures that I remain at the forefront of evolving diplomatic practices while staying grounded in the core principles of respect, transparency, and collaboration.</w:t>
      </w:r>
    </w:p>
    <w:p>
      <w:pPr>
        <w:pStyle w:val="BodyText"/>
      </w:pPr>
      <w:r>
        <w:t xml:space="preserve">Thank you for considering my application. I would be honored to bring my expertise, passion, and dedication to your team in Switzerland Zurich. I am confident that my background as a Diplomat and my alignment with the values of Swiss diplomacy will enable me to contribute meaningfully to your mission. I welcome the opportunity to discuss how my skills and experiences can support your goals and further strengthen Switzerland’s role on the global stage.</w:t>
      </w:r>
    </w:p>
    <w:p>
      <w:pPr>
        <w:pStyle w:val="BodyText"/>
      </w:pPr>
      <w:r>
        <w:t xml:space="preserve">Sincerely,</w:t>
      </w:r>
    </w:p>
    <w:p>
      <w:pPr>
        <w:pStyle w:val="BodyText"/>
      </w:pPr>
      <w:r>
        <w:t xml:space="preserve">[Your Full Name]</w:t>
      </w:r>
    </w:p>
    <w:p>
      <w:pPr>
        <w:pStyle w:val="BodyText"/>
      </w:pPr>
      <w:r>
        <w:t xml:space="preserve">[Your Contact Inform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 Switzerland Zurich</dc:title>
  <dc:creator/>
  <cp:keywords/>
  <dcterms:created xsi:type="dcterms:W3CDTF">2026-07-24T03:51:07Z</dcterms:created>
  <dcterms:modified xsi:type="dcterms:W3CDTF">2026-07-24T03:51:07Z</dcterms:modified>
</cp:coreProperties>
</file>

<file path=docProps/custom.xml><?xml version="1.0" encoding="utf-8"?>
<Properties xmlns="http://schemas.openxmlformats.org/officeDocument/2006/custom-properties" xmlns:vt="http://schemas.openxmlformats.org/officeDocument/2006/docPropsVTypes"/>
</file>